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ceipt descriptives by receip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tribu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can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43.70' cy='8.38' r='0.67' style='stroke-width: 0.71; fill: #000000;' /&gt;&lt;circle cx='75.28' cy='8.38' r='0.67' style='stroke-width: 0.71; fill: #000000;' /&gt;&lt;circle cx='41.34' cy='8.38' r='0.67' style='stroke-width: 0.71; fill: #000000;' /&gt;&lt;circle cx='40.55' cy='8.38' r='0.67' style='stroke-width: 0.71; fill: #000000;' /&gt;&lt;circle cx='46.07' cy='8.38' r='0.67' style='stroke-width: 0.71; fill: #000000;' /&gt;&lt;circle cx='40.55' cy='8.38' r='0.67' style='stroke-width: 0.71; fill: #000000;' /&gt;&lt;circle cx='41.34' cy='8.38' r='0.67' style='stroke-width: 0.71; fill: #000000;' /&gt;&lt;line x1='23.18' y1='8.38' x2='39.76' y2='8.38' style='stroke-width: 0.64; stroke-linecap: butt;' /&gt;&lt;line x1='11.74' y1='8.38' x2='9.76' y2='8.38' style='stroke-width: 0.64; stroke-linecap: butt;' /&gt;&lt;polygon points='23.18,12.24 11.74,12.24 11.74,4.51 23.18,4.51 23.18,12.24 ' style='stroke-width: 0.64; stroke-linecap: butt; stroke-linejoin: miter; fill: #BEBEBE;' /&gt;&lt;line x1='17.66' y1='12.24' x2='17.6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Q0 = m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Q1 = 2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Q2 = media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Q3 = 7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Q4 = ma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12:52Z</dcterms:created>
  <dcterms:modified xsi:type="dcterms:W3CDTF">2024-04-23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